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10898" w:type="dxa"/>
        <w:jc w:val="center"/>
        <w:tblLook w:val="04A0" w:firstRow="1" w:lastRow="0" w:firstColumn="1" w:lastColumn="0" w:noHBand="0" w:noVBand="1"/>
      </w:tblPr>
      <w:tblGrid>
        <w:gridCol w:w="2391"/>
        <w:gridCol w:w="5484"/>
        <w:gridCol w:w="3023"/>
      </w:tblGrid>
      <w:tr w:rsidR="005870A0" w:rsidRPr="00841C7D" w14:paraId="646AD10A" w14:textId="77777777" w:rsidTr="00FD7427">
        <w:trPr>
          <w:trHeight w:val="1124"/>
          <w:jc w:val="center"/>
        </w:trPr>
        <w:tc>
          <w:tcPr>
            <w:tcW w:w="2331" w:type="dxa"/>
            <w:vMerge w:val="restart"/>
            <w:vAlign w:val="center"/>
          </w:tcPr>
          <w:p w14:paraId="30E9CE8C" w14:textId="77777777" w:rsidR="005870A0" w:rsidRDefault="005870A0" w:rsidP="00FD7427">
            <w:bookmarkStart w:id="0" w:name="_Hlk190423543"/>
            <w:bookmarkStart w:id="1" w:name="fiche-de-procédure"/>
            <w:bookmarkStart w:id="2" w:name="version-du-14.02.2025"/>
            <w:bookmarkStart w:id="3" w:name="X6d75c1dced3e8f5351c4ffd3648a0c0d962b9d9"/>
            <w:bookmarkEnd w:id="0"/>
            <w:r>
              <w:rPr>
                <w:noProof/>
              </w:rPr>
              <w:drawing>
                <wp:inline distT="0" distB="0" distL="0" distR="0" wp14:anchorId="46E8A7C1" wp14:editId="66787A8B">
                  <wp:extent cx="1381125" cy="1402789"/>
                  <wp:effectExtent l="0" t="0" r="0" b="6985"/>
                  <wp:docPr id="6" name="Image 6" descr="Une image contenant clipart, logo, Graphique, symbol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 6" descr="Une image contenant clipart, logo, Graphique, symbole&#10;&#10;Description générée automatiquement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3841" cy="1415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A5A1A3" w14:textId="77777777" w:rsidR="005870A0" w:rsidRDefault="005870A0" w:rsidP="00FD7427">
            <w:pPr>
              <w:jc w:val="center"/>
            </w:pPr>
            <w:r>
              <w:t>Fiche de procédure</w:t>
            </w:r>
          </w:p>
        </w:tc>
        <w:tc>
          <w:tcPr>
            <w:tcW w:w="5528" w:type="dxa"/>
            <w:vMerge w:val="restart"/>
            <w:vAlign w:val="center"/>
          </w:tcPr>
          <w:p w14:paraId="31369659" w14:textId="15AD7EA9" w:rsidR="005870A0" w:rsidRDefault="0059715F" w:rsidP="00FD7427">
            <w:pPr>
              <w:jc w:val="center"/>
            </w:pPr>
            <w:r>
              <w:rPr>
                <w:b/>
                <w:bCs/>
                <w:sz w:val="32"/>
                <w:szCs w:val="32"/>
              </w:rPr>
              <w:t>Choix du matériel lors de l’arrivé d’un agent</w:t>
            </w:r>
          </w:p>
        </w:tc>
        <w:tc>
          <w:tcPr>
            <w:tcW w:w="3039" w:type="dxa"/>
            <w:vAlign w:val="center"/>
          </w:tcPr>
          <w:p w14:paraId="1632ADA6" w14:textId="77777777" w:rsidR="005870A0" w:rsidRDefault="005870A0" w:rsidP="00FD742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omaine :</w:t>
            </w:r>
          </w:p>
          <w:p w14:paraId="313C8090" w14:textId="77777777" w:rsidR="005870A0" w:rsidRPr="001D4A6F" w:rsidRDefault="005870A0" w:rsidP="00FD7427">
            <w:pPr>
              <w:rPr>
                <w:sz w:val="28"/>
                <w:szCs w:val="28"/>
              </w:rPr>
            </w:pPr>
            <w:r w:rsidRPr="001D4A6F">
              <w:rPr>
                <w:sz w:val="28"/>
                <w:szCs w:val="28"/>
              </w:rPr>
              <w:t>01 Matériel</w:t>
            </w:r>
          </w:p>
          <w:p w14:paraId="791CE42F" w14:textId="77777777" w:rsidR="005870A0" w:rsidRPr="00357B07" w:rsidRDefault="005870A0" w:rsidP="00FD7427">
            <w:pPr>
              <w:rPr>
                <w:b/>
                <w:bCs/>
              </w:rPr>
            </w:pPr>
            <w:r w:rsidRPr="001D4A6F">
              <w:tab/>
              <w:t>0</w:t>
            </w:r>
            <w:r>
              <w:t>1 Poste de travail</w:t>
            </w:r>
            <w:r w:rsidRPr="001D4A6F">
              <w:t xml:space="preserve"> </w:t>
            </w:r>
          </w:p>
        </w:tc>
      </w:tr>
      <w:tr w:rsidR="005870A0" w14:paraId="67B6A0C1" w14:textId="77777777" w:rsidTr="00FD7427">
        <w:trPr>
          <w:trHeight w:val="471"/>
          <w:jc w:val="center"/>
        </w:trPr>
        <w:tc>
          <w:tcPr>
            <w:tcW w:w="2331" w:type="dxa"/>
            <w:vMerge/>
            <w:vAlign w:val="center"/>
          </w:tcPr>
          <w:p w14:paraId="70E2511C" w14:textId="77777777" w:rsidR="005870A0" w:rsidRDefault="005870A0" w:rsidP="00FD7427"/>
        </w:tc>
        <w:tc>
          <w:tcPr>
            <w:tcW w:w="5528" w:type="dxa"/>
            <w:vMerge/>
            <w:vAlign w:val="center"/>
          </w:tcPr>
          <w:p w14:paraId="354E8F44" w14:textId="77777777" w:rsidR="005870A0" w:rsidRPr="002611EC" w:rsidRDefault="005870A0" w:rsidP="00FD7427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</w:p>
        </w:tc>
        <w:tc>
          <w:tcPr>
            <w:tcW w:w="3039" w:type="dxa"/>
            <w:vAlign w:val="center"/>
          </w:tcPr>
          <w:p w14:paraId="21DAF35B" w14:textId="77777777" w:rsidR="005870A0" w:rsidRPr="00357B07" w:rsidRDefault="005870A0" w:rsidP="00FD7427">
            <w:pPr>
              <w:rPr>
                <w:b/>
                <w:bCs/>
              </w:rPr>
            </w:pPr>
            <w:r w:rsidRPr="00B164FC">
              <w:rPr>
                <w:b/>
                <w:bCs/>
                <w:sz w:val="28"/>
                <w:szCs w:val="28"/>
              </w:rPr>
              <w:t xml:space="preserve">Version </w:t>
            </w:r>
            <w:r>
              <w:rPr>
                <w:b/>
                <w:bCs/>
                <w:sz w:val="28"/>
                <w:szCs w:val="28"/>
              </w:rPr>
              <w:t xml:space="preserve">du </w:t>
            </w:r>
            <w:r w:rsidRPr="00B164FC">
              <w:rPr>
                <w:b/>
                <w:bCs/>
                <w:sz w:val="28"/>
                <w:szCs w:val="28"/>
              </w:rPr>
              <w:t>:</w:t>
            </w:r>
            <w:r>
              <w:rPr>
                <w:b/>
                <w:bCs/>
                <w:sz w:val="28"/>
                <w:szCs w:val="28"/>
              </w:rPr>
              <w:t xml:space="preserve"> 14.02.2025</w:t>
            </w:r>
          </w:p>
        </w:tc>
      </w:tr>
    </w:tbl>
    <w:p w14:paraId="6441FCE1" w14:textId="77777777" w:rsidR="005870A0" w:rsidRDefault="005870A0" w:rsidP="005870A0">
      <w:pPr>
        <w:spacing w:after="0"/>
      </w:pPr>
    </w:p>
    <w:p w14:paraId="528F2BBD" w14:textId="77777777" w:rsidR="005870A0" w:rsidRDefault="005870A0" w:rsidP="005870A0">
      <w:pPr>
        <w:spacing w:after="0"/>
      </w:pPr>
    </w:p>
    <w:p w14:paraId="3071376A" w14:textId="56D5DB4D" w:rsidR="005870A0" w:rsidRPr="00841C7D" w:rsidRDefault="005870A0" w:rsidP="005870A0">
      <w:pPr>
        <w:spacing w:after="0"/>
        <w:rPr>
          <w:lang w:val="fr-FR"/>
        </w:rPr>
      </w:pPr>
      <w:r w:rsidRPr="005870A0">
        <w:rPr>
          <w:i/>
          <w:iCs/>
          <w:lang w:val="fr-FR"/>
        </w:rPr>
        <w:t>Cette procédure a pour but de détailler les règles et affectations des PC en entreprise, en fonction du statut des utilisateurs et des modèles disponibles.</w:t>
      </w:r>
    </w:p>
    <w:p w14:paraId="0267A5D1" w14:textId="77777777" w:rsidR="005870A0" w:rsidRPr="00841C7D" w:rsidRDefault="005870A0" w:rsidP="005870A0">
      <w:pPr>
        <w:spacing w:after="0"/>
        <w:rPr>
          <w:lang w:val="fr-FR"/>
        </w:rPr>
      </w:pPr>
    </w:p>
    <w:tbl>
      <w:tblPr>
        <w:tblStyle w:val="Grilledutableau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5870A0" w14:paraId="179E6B16" w14:textId="77777777" w:rsidTr="00FD7427">
        <w:tc>
          <w:tcPr>
            <w:tcW w:w="9889" w:type="dxa"/>
          </w:tcPr>
          <w:p w14:paraId="5D510144" w14:textId="77777777" w:rsidR="005870A0" w:rsidRDefault="005870A0" w:rsidP="00FD7427">
            <w:pPr>
              <w:pStyle w:val="Paragraphedeliste"/>
            </w:pPr>
          </w:p>
          <w:sdt>
            <w:sdtP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  <w:id w:val="-1647971353"/>
              <w:docPartObj>
                <w:docPartGallery w:val="Table of Contents"/>
                <w:docPartUnique/>
              </w:docPartObj>
            </w:sdtPr>
            <w:sdtEndPr>
              <w:rPr>
                <w:b/>
                <w:bCs/>
              </w:rPr>
            </w:sdtEndPr>
            <w:sdtContent>
              <w:p w14:paraId="07AA6C58" w14:textId="77777777" w:rsidR="005870A0" w:rsidRDefault="005870A0" w:rsidP="00FD7427">
                <w:pPr>
                  <w:pStyle w:val="En-ttedetabledesmatires"/>
                </w:pPr>
                <w:r>
                  <w:t>Table des matières</w:t>
                </w:r>
              </w:p>
              <w:p w14:paraId="7EAD644E" w14:textId="3E89DCC8" w:rsidR="005870A0" w:rsidRDefault="005870A0">
                <w:pPr>
                  <w:pStyle w:val="TM2"/>
                  <w:tabs>
                    <w:tab w:val="right" w:leader="dot" w:pos="9396"/>
                  </w:tabs>
                  <w:rPr>
                    <w:noProof/>
                    <w:lang w:eastAsia="fr-FR"/>
                  </w:rPr>
                </w:pPr>
                <w:r>
                  <w:fldChar w:fldCharType="begin"/>
                </w:r>
                <w:r>
                  <w:instrText xml:space="preserve"> TOC \o "1-3" \h \z \u </w:instrText>
                </w:r>
                <w:r>
                  <w:fldChar w:fldCharType="separate"/>
                </w:r>
                <w:hyperlink w:anchor="_Toc190437836" w:history="1">
                  <w:r w:rsidRPr="00426397">
                    <w:rPr>
                      <w:rStyle w:val="Lienhypertexte"/>
                      <w:b/>
                      <w:bCs/>
                      <w:noProof/>
                    </w:rPr>
                    <w:t>Table des matières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190437836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 w:rsidR="00185F25">
                    <w:rPr>
                      <w:b/>
                      <w:bCs/>
                      <w:noProof/>
                      <w:webHidden/>
                    </w:rPr>
                    <w:t>Erreur ! Signet non défini.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CEDF9E6" w14:textId="6BA4371B" w:rsidR="005870A0" w:rsidRDefault="004D1BF2">
                <w:pPr>
                  <w:pStyle w:val="TM2"/>
                  <w:tabs>
                    <w:tab w:val="right" w:leader="dot" w:pos="9396"/>
                  </w:tabs>
                  <w:rPr>
                    <w:noProof/>
                    <w:lang w:eastAsia="fr-FR"/>
                  </w:rPr>
                </w:pPr>
                <w:hyperlink w:anchor="_Toc190437837" w:history="1">
                  <w:r w:rsidR="005870A0" w:rsidRPr="00426397">
                    <w:rPr>
                      <w:rStyle w:val="Lienhypertexte"/>
                      <w:b/>
                      <w:bCs/>
                      <w:noProof/>
                    </w:rPr>
                    <w:t>1. HP</w:t>
                  </w:r>
                  <w:r w:rsidR="005870A0">
                    <w:rPr>
                      <w:noProof/>
                      <w:webHidden/>
                    </w:rPr>
                    <w:tab/>
                  </w:r>
                  <w:r w:rsidR="005870A0">
                    <w:rPr>
                      <w:noProof/>
                      <w:webHidden/>
                    </w:rPr>
                    <w:fldChar w:fldCharType="begin"/>
                  </w:r>
                  <w:r w:rsidR="005870A0">
                    <w:rPr>
                      <w:noProof/>
                      <w:webHidden/>
                    </w:rPr>
                    <w:instrText xml:space="preserve"> PAGEREF _Toc190437837 \h </w:instrText>
                  </w:r>
                  <w:r w:rsidR="005870A0">
                    <w:rPr>
                      <w:noProof/>
                      <w:webHidden/>
                    </w:rPr>
                  </w:r>
                  <w:r w:rsidR="005870A0">
                    <w:rPr>
                      <w:noProof/>
                      <w:webHidden/>
                    </w:rPr>
                    <w:fldChar w:fldCharType="separate"/>
                  </w:r>
                  <w:r w:rsidR="00185F25">
                    <w:rPr>
                      <w:noProof/>
                      <w:webHidden/>
                    </w:rPr>
                    <w:t>2</w:t>
                  </w:r>
                  <w:r w:rsidR="005870A0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098DD2C" w14:textId="3D0D43D3" w:rsidR="005870A0" w:rsidRDefault="004D1BF2">
                <w:pPr>
                  <w:pStyle w:val="TM2"/>
                  <w:tabs>
                    <w:tab w:val="right" w:leader="dot" w:pos="9396"/>
                  </w:tabs>
                  <w:rPr>
                    <w:noProof/>
                    <w:lang w:eastAsia="fr-FR"/>
                  </w:rPr>
                </w:pPr>
                <w:hyperlink w:anchor="_Toc190437838" w:history="1">
                  <w:r w:rsidR="005870A0" w:rsidRPr="00426397">
                    <w:rPr>
                      <w:rStyle w:val="Lienhypertexte"/>
                      <w:b/>
                      <w:bCs/>
                      <w:noProof/>
                    </w:rPr>
                    <w:t>2. Nouveau Lenovo ThinkPad 14”</w:t>
                  </w:r>
                  <w:r w:rsidR="005870A0">
                    <w:rPr>
                      <w:noProof/>
                      <w:webHidden/>
                    </w:rPr>
                    <w:tab/>
                  </w:r>
                  <w:r w:rsidR="005870A0">
                    <w:rPr>
                      <w:noProof/>
                      <w:webHidden/>
                    </w:rPr>
                    <w:fldChar w:fldCharType="begin"/>
                  </w:r>
                  <w:r w:rsidR="005870A0">
                    <w:rPr>
                      <w:noProof/>
                      <w:webHidden/>
                    </w:rPr>
                    <w:instrText xml:space="preserve"> PAGEREF _Toc190437838 \h </w:instrText>
                  </w:r>
                  <w:r w:rsidR="005870A0">
                    <w:rPr>
                      <w:noProof/>
                      <w:webHidden/>
                    </w:rPr>
                  </w:r>
                  <w:r w:rsidR="005870A0">
                    <w:rPr>
                      <w:noProof/>
                      <w:webHidden/>
                    </w:rPr>
                    <w:fldChar w:fldCharType="separate"/>
                  </w:r>
                  <w:r w:rsidR="00185F25">
                    <w:rPr>
                      <w:noProof/>
                      <w:webHidden/>
                    </w:rPr>
                    <w:t>2</w:t>
                  </w:r>
                  <w:r w:rsidR="005870A0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369BB0C" w14:textId="4D002F09" w:rsidR="005870A0" w:rsidRDefault="004D1BF2">
                <w:pPr>
                  <w:pStyle w:val="TM2"/>
                  <w:tabs>
                    <w:tab w:val="right" w:leader="dot" w:pos="9396"/>
                  </w:tabs>
                  <w:rPr>
                    <w:noProof/>
                    <w:lang w:eastAsia="fr-FR"/>
                  </w:rPr>
                </w:pPr>
                <w:hyperlink w:anchor="_Toc190437839" w:history="1">
                  <w:r w:rsidR="005870A0" w:rsidRPr="00426397">
                    <w:rPr>
                      <w:rStyle w:val="Lienhypertexte"/>
                      <w:b/>
                      <w:bCs/>
                      <w:noProof/>
                    </w:rPr>
                    <w:t>3. Dell Latitude 5310</w:t>
                  </w:r>
                  <w:r w:rsidR="005870A0">
                    <w:rPr>
                      <w:noProof/>
                      <w:webHidden/>
                    </w:rPr>
                    <w:tab/>
                  </w:r>
                  <w:r w:rsidR="005870A0">
                    <w:rPr>
                      <w:noProof/>
                      <w:webHidden/>
                    </w:rPr>
                    <w:fldChar w:fldCharType="begin"/>
                  </w:r>
                  <w:r w:rsidR="005870A0">
                    <w:rPr>
                      <w:noProof/>
                      <w:webHidden/>
                    </w:rPr>
                    <w:instrText xml:space="preserve"> PAGEREF _Toc190437839 \h </w:instrText>
                  </w:r>
                  <w:r w:rsidR="005870A0">
                    <w:rPr>
                      <w:noProof/>
                      <w:webHidden/>
                    </w:rPr>
                  </w:r>
                  <w:r w:rsidR="005870A0">
                    <w:rPr>
                      <w:noProof/>
                      <w:webHidden/>
                    </w:rPr>
                    <w:fldChar w:fldCharType="separate"/>
                  </w:r>
                  <w:r w:rsidR="00185F25">
                    <w:rPr>
                      <w:noProof/>
                      <w:webHidden/>
                    </w:rPr>
                    <w:t>2</w:t>
                  </w:r>
                  <w:r w:rsidR="005870A0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A39A1F0" w14:textId="36C56DC3" w:rsidR="005870A0" w:rsidRDefault="004D1BF2">
                <w:pPr>
                  <w:pStyle w:val="TM2"/>
                  <w:tabs>
                    <w:tab w:val="right" w:leader="dot" w:pos="9396"/>
                  </w:tabs>
                  <w:rPr>
                    <w:noProof/>
                    <w:lang w:eastAsia="fr-FR"/>
                  </w:rPr>
                </w:pPr>
                <w:hyperlink w:anchor="_Toc190437840" w:history="1">
                  <w:r w:rsidR="005870A0" w:rsidRPr="00426397">
                    <w:rPr>
                      <w:rStyle w:val="Lienhypertexte"/>
                      <w:b/>
                      <w:bCs/>
                      <w:noProof/>
                    </w:rPr>
                    <w:t>4. Dell Latitude 5320</w:t>
                  </w:r>
                  <w:r w:rsidR="005870A0">
                    <w:rPr>
                      <w:noProof/>
                      <w:webHidden/>
                    </w:rPr>
                    <w:tab/>
                  </w:r>
                  <w:r w:rsidR="005870A0">
                    <w:rPr>
                      <w:noProof/>
                      <w:webHidden/>
                    </w:rPr>
                    <w:fldChar w:fldCharType="begin"/>
                  </w:r>
                  <w:r w:rsidR="005870A0">
                    <w:rPr>
                      <w:noProof/>
                      <w:webHidden/>
                    </w:rPr>
                    <w:instrText xml:space="preserve"> PAGEREF _Toc190437840 \h </w:instrText>
                  </w:r>
                  <w:r w:rsidR="005870A0">
                    <w:rPr>
                      <w:noProof/>
                      <w:webHidden/>
                    </w:rPr>
                  </w:r>
                  <w:r w:rsidR="005870A0">
                    <w:rPr>
                      <w:noProof/>
                      <w:webHidden/>
                    </w:rPr>
                    <w:fldChar w:fldCharType="separate"/>
                  </w:r>
                  <w:r w:rsidR="00185F25">
                    <w:rPr>
                      <w:noProof/>
                      <w:webHidden/>
                    </w:rPr>
                    <w:t>2</w:t>
                  </w:r>
                  <w:r w:rsidR="005870A0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006414A" w14:textId="4DB0E2B8" w:rsidR="005870A0" w:rsidRDefault="004D1BF2">
                <w:pPr>
                  <w:pStyle w:val="TM2"/>
                  <w:tabs>
                    <w:tab w:val="right" w:leader="dot" w:pos="9396"/>
                  </w:tabs>
                  <w:rPr>
                    <w:noProof/>
                    <w:lang w:eastAsia="fr-FR"/>
                  </w:rPr>
                </w:pPr>
                <w:hyperlink w:anchor="_Toc190437841" w:history="1">
                  <w:r w:rsidR="005870A0" w:rsidRPr="00426397">
                    <w:rPr>
                      <w:rStyle w:val="Lienhypertexte"/>
                      <w:b/>
                      <w:bCs/>
                      <w:noProof/>
                    </w:rPr>
                    <w:t>5. Dell Latitude 5420</w:t>
                  </w:r>
                  <w:r w:rsidR="005870A0">
                    <w:rPr>
                      <w:noProof/>
                      <w:webHidden/>
                    </w:rPr>
                    <w:tab/>
                  </w:r>
                  <w:r w:rsidR="005870A0">
                    <w:rPr>
                      <w:noProof/>
                      <w:webHidden/>
                    </w:rPr>
                    <w:fldChar w:fldCharType="begin"/>
                  </w:r>
                  <w:r w:rsidR="005870A0">
                    <w:rPr>
                      <w:noProof/>
                      <w:webHidden/>
                    </w:rPr>
                    <w:instrText xml:space="preserve"> PAGEREF _Toc190437841 \h </w:instrText>
                  </w:r>
                  <w:r w:rsidR="005870A0">
                    <w:rPr>
                      <w:noProof/>
                      <w:webHidden/>
                    </w:rPr>
                  </w:r>
                  <w:r w:rsidR="005870A0">
                    <w:rPr>
                      <w:noProof/>
                      <w:webHidden/>
                    </w:rPr>
                    <w:fldChar w:fldCharType="separate"/>
                  </w:r>
                  <w:r w:rsidR="00185F25">
                    <w:rPr>
                      <w:noProof/>
                      <w:webHidden/>
                    </w:rPr>
                    <w:t>2</w:t>
                  </w:r>
                  <w:r w:rsidR="005870A0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B038A34" w14:textId="2DB957D3" w:rsidR="005870A0" w:rsidRDefault="004D1BF2">
                <w:pPr>
                  <w:pStyle w:val="TM2"/>
                  <w:tabs>
                    <w:tab w:val="right" w:leader="dot" w:pos="9396"/>
                  </w:tabs>
                  <w:rPr>
                    <w:noProof/>
                    <w:lang w:eastAsia="fr-FR"/>
                  </w:rPr>
                </w:pPr>
                <w:hyperlink w:anchor="_Toc190437842" w:history="1">
                  <w:r w:rsidR="005870A0" w:rsidRPr="00426397">
                    <w:rPr>
                      <w:rStyle w:val="Lienhypertexte"/>
                      <w:b/>
                      <w:bCs/>
                      <w:noProof/>
                    </w:rPr>
                    <w:t>6. Configurations pour développeurs</w:t>
                  </w:r>
                  <w:r w:rsidR="005870A0">
                    <w:rPr>
                      <w:noProof/>
                      <w:webHidden/>
                    </w:rPr>
                    <w:tab/>
                  </w:r>
                  <w:r w:rsidR="005870A0">
                    <w:rPr>
                      <w:noProof/>
                      <w:webHidden/>
                    </w:rPr>
                    <w:fldChar w:fldCharType="begin"/>
                  </w:r>
                  <w:r w:rsidR="005870A0">
                    <w:rPr>
                      <w:noProof/>
                      <w:webHidden/>
                    </w:rPr>
                    <w:instrText xml:space="preserve"> PAGEREF _Toc190437842 \h </w:instrText>
                  </w:r>
                  <w:r w:rsidR="005870A0">
                    <w:rPr>
                      <w:noProof/>
                      <w:webHidden/>
                    </w:rPr>
                  </w:r>
                  <w:r w:rsidR="005870A0">
                    <w:rPr>
                      <w:noProof/>
                      <w:webHidden/>
                    </w:rPr>
                    <w:fldChar w:fldCharType="separate"/>
                  </w:r>
                  <w:r w:rsidR="00185F25">
                    <w:rPr>
                      <w:noProof/>
                      <w:webHidden/>
                    </w:rPr>
                    <w:t>2</w:t>
                  </w:r>
                  <w:r w:rsidR="005870A0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1D9A9F4" w14:textId="37BB0740" w:rsidR="005870A0" w:rsidRDefault="004D1BF2">
                <w:pPr>
                  <w:pStyle w:val="TM2"/>
                  <w:tabs>
                    <w:tab w:val="right" w:leader="dot" w:pos="9396"/>
                  </w:tabs>
                  <w:rPr>
                    <w:noProof/>
                    <w:lang w:eastAsia="fr-FR"/>
                  </w:rPr>
                </w:pPr>
                <w:hyperlink w:anchor="_Toc190437843" w:history="1">
                  <w:r w:rsidR="005870A0" w:rsidRPr="00426397">
                    <w:rPr>
                      <w:rStyle w:val="Lienhypertexte"/>
                      <w:b/>
                      <w:bCs/>
                      <w:noProof/>
                    </w:rPr>
                    <w:t>7. Lenovo 16”</w:t>
                  </w:r>
                  <w:r w:rsidR="005870A0">
                    <w:rPr>
                      <w:noProof/>
                      <w:webHidden/>
                    </w:rPr>
                    <w:tab/>
                  </w:r>
                  <w:r w:rsidR="005870A0">
                    <w:rPr>
                      <w:noProof/>
                      <w:webHidden/>
                    </w:rPr>
                    <w:fldChar w:fldCharType="begin"/>
                  </w:r>
                  <w:r w:rsidR="005870A0">
                    <w:rPr>
                      <w:noProof/>
                      <w:webHidden/>
                    </w:rPr>
                    <w:instrText xml:space="preserve"> PAGEREF _Toc190437843 \h </w:instrText>
                  </w:r>
                  <w:r w:rsidR="005870A0">
                    <w:rPr>
                      <w:noProof/>
                      <w:webHidden/>
                    </w:rPr>
                  </w:r>
                  <w:r w:rsidR="005870A0">
                    <w:rPr>
                      <w:noProof/>
                      <w:webHidden/>
                    </w:rPr>
                    <w:fldChar w:fldCharType="separate"/>
                  </w:r>
                  <w:r w:rsidR="00185F25">
                    <w:rPr>
                      <w:noProof/>
                      <w:webHidden/>
                    </w:rPr>
                    <w:t>2</w:t>
                  </w:r>
                  <w:r w:rsidR="005870A0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8EB0E76" w14:textId="517BB70C" w:rsidR="005870A0" w:rsidRDefault="005870A0" w:rsidP="00FD7427">
                <w:r>
                  <w:rPr>
                    <w:b/>
                    <w:bCs/>
                    <w:noProof/>
                  </w:rPr>
                  <w:fldChar w:fldCharType="end"/>
                </w:r>
              </w:p>
            </w:sdtContent>
          </w:sdt>
          <w:p w14:paraId="5C969351" w14:textId="77777777" w:rsidR="005870A0" w:rsidRDefault="005870A0" w:rsidP="00FD7427"/>
        </w:tc>
      </w:tr>
    </w:tbl>
    <w:p w14:paraId="337EEA9B" w14:textId="77777777" w:rsidR="005870A0" w:rsidRDefault="005870A0" w:rsidP="005870A0">
      <w:pPr>
        <w:spacing w:after="0"/>
      </w:pPr>
    </w:p>
    <w:p w14:paraId="26FB1E51" w14:textId="77777777" w:rsidR="005870A0" w:rsidRDefault="005870A0" w:rsidP="005870A0">
      <w:pPr>
        <w:spacing w:after="0"/>
      </w:pPr>
    </w:p>
    <w:p w14:paraId="0AC6D362" w14:textId="77777777" w:rsidR="005870A0" w:rsidRDefault="005870A0" w:rsidP="005870A0">
      <w:pPr>
        <w:spacing w:after="0"/>
      </w:pPr>
    </w:p>
    <w:tbl>
      <w:tblPr>
        <w:tblStyle w:val="Grilledutableau"/>
        <w:tblW w:w="11058" w:type="dxa"/>
        <w:tblInd w:w="-885" w:type="dxa"/>
        <w:tblLook w:val="04A0" w:firstRow="1" w:lastRow="0" w:firstColumn="1" w:lastColumn="0" w:noHBand="0" w:noVBand="1"/>
      </w:tblPr>
      <w:tblGrid>
        <w:gridCol w:w="1702"/>
        <w:gridCol w:w="3260"/>
        <w:gridCol w:w="3119"/>
        <w:gridCol w:w="2977"/>
      </w:tblGrid>
      <w:tr w:rsidR="005870A0" w14:paraId="2DEAE2CB" w14:textId="77777777" w:rsidTr="00FD7427">
        <w:tc>
          <w:tcPr>
            <w:tcW w:w="1702" w:type="dxa"/>
            <w:vAlign w:val="center"/>
          </w:tcPr>
          <w:p w14:paraId="08A814CC" w14:textId="77777777" w:rsidR="005870A0" w:rsidRPr="00B035FF" w:rsidRDefault="005870A0" w:rsidP="00FD7427">
            <w:pPr>
              <w:jc w:val="center"/>
              <w:rPr>
                <w:b/>
                <w:bCs/>
              </w:rPr>
            </w:pPr>
            <w:r w:rsidRPr="00B035FF">
              <w:rPr>
                <w:b/>
                <w:bCs/>
              </w:rPr>
              <w:t>Date</w:t>
            </w:r>
          </w:p>
        </w:tc>
        <w:tc>
          <w:tcPr>
            <w:tcW w:w="3260" w:type="dxa"/>
            <w:vAlign w:val="center"/>
          </w:tcPr>
          <w:p w14:paraId="33328072" w14:textId="77777777" w:rsidR="005870A0" w:rsidRPr="00B035FF" w:rsidRDefault="005870A0" w:rsidP="00FD7427">
            <w:pPr>
              <w:jc w:val="center"/>
              <w:rPr>
                <w:b/>
                <w:bCs/>
              </w:rPr>
            </w:pPr>
            <w:r w:rsidRPr="00B035FF">
              <w:rPr>
                <w:b/>
                <w:bCs/>
              </w:rPr>
              <w:t>Intitulé (Création, Modification)</w:t>
            </w:r>
          </w:p>
        </w:tc>
        <w:tc>
          <w:tcPr>
            <w:tcW w:w="3119" w:type="dxa"/>
            <w:vAlign w:val="center"/>
          </w:tcPr>
          <w:p w14:paraId="337660F1" w14:textId="77777777" w:rsidR="005870A0" w:rsidRPr="00B035FF" w:rsidRDefault="005870A0" w:rsidP="00FD7427">
            <w:pPr>
              <w:jc w:val="center"/>
              <w:rPr>
                <w:b/>
                <w:bCs/>
              </w:rPr>
            </w:pPr>
            <w:r w:rsidRPr="00B035FF">
              <w:rPr>
                <w:b/>
                <w:bCs/>
              </w:rPr>
              <w:t>Rédacteur</w:t>
            </w:r>
          </w:p>
        </w:tc>
        <w:tc>
          <w:tcPr>
            <w:tcW w:w="2977" w:type="dxa"/>
            <w:vAlign w:val="center"/>
          </w:tcPr>
          <w:p w14:paraId="5F71DAFC" w14:textId="77777777" w:rsidR="005870A0" w:rsidRPr="00B035FF" w:rsidRDefault="005870A0" w:rsidP="00FD7427">
            <w:pPr>
              <w:jc w:val="center"/>
              <w:rPr>
                <w:b/>
                <w:bCs/>
              </w:rPr>
            </w:pPr>
            <w:r w:rsidRPr="00B035FF">
              <w:rPr>
                <w:b/>
                <w:bCs/>
              </w:rPr>
              <w:t>Vérificateur</w:t>
            </w:r>
          </w:p>
        </w:tc>
      </w:tr>
      <w:tr w:rsidR="005870A0" w14:paraId="27CD384C" w14:textId="77777777" w:rsidTr="00FD7427">
        <w:tc>
          <w:tcPr>
            <w:tcW w:w="1702" w:type="dxa"/>
          </w:tcPr>
          <w:p w14:paraId="270B5925" w14:textId="1ADECF87" w:rsidR="005870A0" w:rsidRDefault="005870A0" w:rsidP="00FD7427">
            <w:pPr>
              <w:jc w:val="center"/>
            </w:pPr>
            <w:r>
              <w:t>14.02.2025</w:t>
            </w:r>
          </w:p>
        </w:tc>
        <w:tc>
          <w:tcPr>
            <w:tcW w:w="3260" w:type="dxa"/>
          </w:tcPr>
          <w:p w14:paraId="79679A48" w14:textId="77777777" w:rsidR="005870A0" w:rsidRDefault="005870A0" w:rsidP="00FD7427">
            <w:pPr>
              <w:jc w:val="center"/>
            </w:pPr>
            <w:r>
              <w:t>Création</w:t>
            </w:r>
          </w:p>
        </w:tc>
        <w:tc>
          <w:tcPr>
            <w:tcW w:w="3119" w:type="dxa"/>
          </w:tcPr>
          <w:p w14:paraId="1696C50E" w14:textId="77777777" w:rsidR="005870A0" w:rsidRDefault="005870A0" w:rsidP="00FD7427">
            <w:pPr>
              <w:jc w:val="center"/>
            </w:pPr>
            <w:r>
              <w:t>Samy ALBISSER</w:t>
            </w:r>
          </w:p>
        </w:tc>
        <w:tc>
          <w:tcPr>
            <w:tcW w:w="2977" w:type="dxa"/>
          </w:tcPr>
          <w:p w14:paraId="3112582B" w14:textId="77777777" w:rsidR="005870A0" w:rsidRDefault="005870A0" w:rsidP="00FD7427">
            <w:pPr>
              <w:jc w:val="center"/>
            </w:pPr>
          </w:p>
        </w:tc>
      </w:tr>
      <w:tr w:rsidR="005870A0" w14:paraId="209D2030" w14:textId="77777777" w:rsidTr="00FD7427">
        <w:tc>
          <w:tcPr>
            <w:tcW w:w="1702" w:type="dxa"/>
          </w:tcPr>
          <w:p w14:paraId="06F58AD0" w14:textId="77777777" w:rsidR="005870A0" w:rsidRDefault="005870A0" w:rsidP="00FD7427">
            <w:pPr>
              <w:jc w:val="center"/>
            </w:pPr>
          </w:p>
        </w:tc>
        <w:tc>
          <w:tcPr>
            <w:tcW w:w="3260" w:type="dxa"/>
          </w:tcPr>
          <w:p w14:paraId="14DB00D1" w14:textId="77777777" w:rsidR="005870A0" w:rsidRDefault="005870A0" w:rsidP="00FD7427">
            <w:pPr>
              <w:jc w:val="center"/>
            </w:pPr>
            <w:r>
              <w:t>Modification</w:t>
            </w:r>
          </w:p>
        </w:tc>
        <w:tc>
          <w:tcPr>
            <w:tcW w:w="3119" w:type="dxa"/>
          </w:tcPr>
          <w:p w14:paraId="30BB0EB2" w14:textId="77777777" w:rsidR="005870A0" w:rsidRDefault="005870A0" w:rsidP="00FD7427">
            <w:pPr>
              <w:jc w:val="center"/>
            </w:pPr>
          </w:p>
        </w:tc>
        <w:tc>
          <w:tcPr>
            <w:tcW w:w="2977" w:type="dxa"/>
          </w:tcPr>
          <w:p w14:paraId="132F820E" w14:textId="77777777" w:rsidR="005870A0" w:rsidRDefault="005870A0" w:rsidP="00FD7427">
            <w:pPr>
              <w:jc w:val="center"/>
            </w:pPr>
          </w:p>
        </w:tc>
      </w:tr>
    </w:tbl>
    <w:p w14:paraId="484EAAF4" w14:textId="77777777" w:rsidR="005870A0" w:rsidRDefault="005870A0"/>
    <w:p w14:paraId="0384004C" w14:textId="77777777" w:rsidR="005870A0" w:rsidRDefault="005870A0">
      <w:r>
        <w:br w:type="page"/>
      </w:r>
    </w:p>
    <w:p w14:paraId="484B6E80" w14:textId="77777777" w:rsidR="003855A6" w:rsidRDefault="0059715F">
      <w:pPr>
        <w:pStyle w:val="Titre2"/>
      </w:pPr>
      <w:bookmarkStart w:id="4" w:name="_Toc190437837"/>
      <w:bookmarkStart w:id="5" w:name="hp"/>
      <w:bookmarkEnd w:id="1"/>
      <w:bookmarkEnd w:id="2"/>
      <w:r>
        <w:rPr>
          <w:b/>
          <w:bCs/>
        </w:rPr>
        <w:lastRenderedPageBreak/>
        <w:t>1. HP</w:t>
      </w:r>
      <w:bookmarkEnd w:id="4"/>
    </w:p>
    <w:p w14:paraId="10DB0A41" w14:textId="77777777" w:rsidR="003855A6" w:rsidRPr="005870A0" w:rsidRDefault="0059715F">
      <w:pPr>
        <w:pStyle w:val="Compact"/>
        <w:numPr>
          <w:ilvl w:val="0"/>
          <w:numId w:val="3"/>
        </w:numPr>
        <w:rPr>
          <w:lang w:val="fr-FR"/>
        </w:rPr>
      </w:pPr>
      <w:r w:rsidRPr="005870A0">
        <w:rPr>
          <w:b/>
          <w:bCs/>
          <w:lang w:val="fr-FR"/>
        </w:rPr>
        <w:t>Utilisation :</w:t>
      </w:r>
      <w:r w:rsidRPr="005870A0">
        <w:rPr>
          <w:lang w:val="fr-FR"/>
        </w:rPr>
        <w:t xml:space="preserve"> Destinés aux </w:t>
      </w:r>
      <w:r w:rsidRPr="005870A0">
        <w:rPr>
          <w:b/>
          <w:bCs/>
          <w:lang w:val="fr-FR"/>
        </w:rPr>
        <w:t>nouveaux arrivants</w:t>
      </w:r>
      <w:r w:rsidRPr="005870A0">
        <w:rPr>
          <w:lang w:val="fr-FR"/>
        </w:rPr>
        <w:t xml:space="preserve">, quel que soit leur </w:t>
      </w:r>
      <w:r w:rsidRPr="005870A0">
        <w:rPr>
          <w:b/>
          <w:bCs/>
          <w:lang w:val="fr-FR"/>
        </w:rPr>
        <w:t>statut de contrat</w:t>
      </w:r>
      <w:r w:rsidRPr="005870A0">
        <w:rPr>
          <w:lang w:val="fr-FR"/>
        </w:rPr>
        <w:t>.</w:t>
      </w:r>
    </w:p>
    <w:p w14:paraId="3E252CB7" w14:textId="77777777" w:rsidR="003855A6" w:rsidRDefault="004D1BF2">
      <w:r>
        <w:pict w14:anchorId="6343AF84">
          <v:rect id="_x0000_i1025" style="width:0;height:1.5pt" o:hralign="center" o:hrstd="t" o:hr="t"/>
        </w:pict>
      </w:r>
    </w:p>
    <w:p w14:paraId="33313ECD" w14:textId="77777777" w:rsidR="003855A6" w:rsidRDefault="0059715F">
      <w:pPr>
        <w:pStyle w:val="Titre2"/>
      </w:pPr>
      <w:bookmarkStart w:id="6" w:name="_Toc190437838"/>
      <w:bookmarkStart w:id="7" w:name="nouveau-lenovo-thinkpad-14"/>
      <w:bookmarkEnd w:id="5"/>
      <w:r>
        <w:rPr>
          <w:b/>
          <w:bCs/>
        </w:rPr>
        <w:t>2. Nouveau Lenovo ThinkPad 14”</w:t>
      </w:r>
      <w:bookmarkEnd w:id="6"/>
    </w:p>
    <w:p w14:paraId="0342FB8B" w14:textId="77777777" w:rsidR="003855A6" w:rsidRPr="005870A0" w:rsidRDefault="0059715F">
      <w:pPr>
        <w:pStyle w:val="Compact"/>
        <w:numPr>
          <w:ilvl w:val="0"/>
          <w:numId w:val="4"/>
        </w:numPr>
        <w:rPr>
          <w:lang w:val="fr-FR"/>
        </w:rPr>
      </w:pPr>
      <w:r w:rsidRPr="005870A0">
        <w:rPr>
          <w:lang w:val="fr-FR"/>
        </w:rPr>
        <w:t xml:space="preserve">Réservé aux </w:t>
      </w:r>
      <w:r w:rsidRPr="005870A0">
        <w:rPr>
          <w:b/>
          <w:bCs/>
          <w:lang w:val="fr-FR"/>
        </w:rPr>
        <w:t>CDI</w:t>
      </w:r>
      <w:r w:rsidRPr="005870A0">
        <w:rPr>
          <w:lang w:val="fr-FR"/>
        </w:rPr>
        <w:t xml:space="preserve"> (nouvelle commande destinée à remplacer prochainement les HP).</w:t>
      </w:r>
    </w:p>
    <w:p w14:paraId="3BB8B865" w14:textId="77777777" w:rsidR="003855A6" w:rsidRDefault="004D1BF2">
      <w:r>
        <w:pict w14:anchorId="36B15191">
          <v:rect id="_x0000_i1026" style="width:0;height:1.5pt" o:hralign="center" o:hrstd="t" o:hr="t"/>
        </w:pict>
      </w:r>
    </w:p>
    <w:p w14:paraId="3886DDAD" w14:textId="77777777" w:rsidR="003855A6" w:rsidRDefault="0059715F">
      <w:pPr>
        <w:pStyle w:val="Titre2"/>
      </w:pPr>
      <w:bookmarkStart w:id="8" w:name="_Toc190437839"/>
      <w:bookmarkStart w:id="9" w:name="dell-latitude-5310"/>
      <w:bookmarkEnd w:id="7"/>
      <w:r>
        <w:rPr>
          <w:b/>
          <w:bCs/>
        </w:rPr>
        <w:t>3. Dell Latitude 5310</w:t>
      </w:r>
      <w:bookmarkEnd w:id="8"/>
    </w:p>
    <w:p w14:paraId="28F2FE4E" w14:textId="77777777" w:rsidR="003855A6" w:rsidRPr="005870A0" w:rsidRDefault="0059715F">
      <w:pPr>
        <w:pStyle w:val="Compact"/>
        <w:numPr>
          <w:ilvl w:val="0"/>
          <w:numId w:val="5"/>
        </w:numPr>
        <w:rPr>
          <w:lang w:val="fr-FR"/>
        </w:rPr>
      </w:pPr>
      <w:r w:rsidRPr="005870A0">
        <w:rPr>
          <w:b/>
          <w:bCs/>
          <w:lang w:val="fr-FR"/>
        </w:rPr>
        <w:t>Amortis en 2026</w:t>
      </w:r>
      <w:r w:rsidRPr="005870A0">
        <w:rPr>
          <w:lang w:val="fr-FR"/>
        </w:rPr>
        <w:t xml:space="preserve"> : Réservés aux </w:t>
      </w:r>
      <w:r w:rsidRPr="005870A0">
        <w:rPr>
          <w:b/>
          <w:bCs/>
          <w:lang w:val="fr-FR"/>
        </w:rPr>
        <w:t>alternants, stagiaires et CDD</w:t>
      </w:r>
      <w:r w:rsidRPr="005870A0">
        <w:rPr>
          <w:lang w:val="fr-FR"/>
        </w:rPr>
        <w:t xml:space="preserve"> uniquement au </w:t>
      </w:r>
      <w:r w:rsidRPr="005870A0">
        <w:rPr>
          <w:b/>
          <w:bCs/>
          <w:lang w:val="fr-FR"/>
        </w:rPr>
        <w:t>siège</w:t>
      </w:r>
      <w:r w:rsidRPr="005870A0">
        <w:rPr>
          <w:lang w:val="fr-FR"/>
        </w:rPr>
        <w:t>.</w:t>
      </w:r>
    </w:p>
    <w:p w14:paraId="0D12C29E" w14:textId="77777777" w:rsidR="003855A6" w:rsidRPr="005870A0" w:rsidRDefault="0059715F">
      <w:pPr>
        <w:pStyle w:val="Compact"/>
        <w:numPr>
          <w:ilvl w:val="0"/>
          <w:numId w:val="5"/>
        </w:numPr>
        <w:rPr>
          <w:lang w:val="fr-FR"/>
        </w:rPr>
      </w:pPr>
      <w:r w:rsidRPr="005870A0">
        <w:rPr>
          <w:b/>
          <w:bCs/>
          <w:lang w:val="fr-FR"/>
        </w:rPr>
        <w:t>Amortis en 2025</w:t>
      </w:r>
      <w:r w:rsidRPr="005870A0">
        <w:rPr>
          <w:lang w:val="fr-FR"/>
        </w:rPr>
        <w:t xml:space="preserve"> : Ne doivent plus être attribués.</w:t>
      </w:r>
    </w:p>
    <w:p w14:paraId="23C0D76E" w14:textId="77777777" w:rsidR="003855A6" w:rsidRDefault="004D1BF2">
      <w:r>
        <w:pict w14:anchorId="4B92EFC2">
          <v:rect id="_x0000_i1027" style="width:0;height:1.5pt" o:hralign="center" o:hrstd="t" o:hr="t"/>
        </w:pict>
      </w:r>
    </w:p>
    <w:p w14:paraId="38155AFF" w14:textId="77777777" w:rsidR="003855A6" w:rsidRDefault="0059715F">
      <w:pPr>
        <w:pStyle w:val="Titre2"/>
      </w:pPr>
      <w:bookmarkStart w:id="10" w:name="_Toc190437840"/>
      <w:bookmarkStart w:id="11" w:name="dell-latitude-5320"/>
      <w:bookmarkEnd w:id="9"/>
      <w:r>
        <w:rPr>
          <w:b/>
          <w:bCs/>
        </w:rPr>
        <w:t>4. Dell Latitude 5320</w:t>
      </w:r>
      <w:bookmarkEnd w:id="10"/>
    </w:p>
    <w:p w14:paraId="2650BFC8" w14:textId="77777777" w:rsidR="003855A6" w:rsidRPr="005870A0" w:rsidRDefault="0059715F">
      <w:pPr>
        <w:pStyle w:val="Compact"/>
        <w:numPr>
          <w:ilvl w:val="0"/>
          <w:numId w:val="6"/>
        </w:numPr>
        <w:rPr>
          <w:lang w:val="fr-FR"/>
        </w:rPr>
      </w:pPr>
      <w:r w:rsidRPr="005870A0">
        <w:rPr>
          <w:lang w:val="fr-FR"/>
        </w:rPr>
        <w:t xml:space="preserve">À affecter aux </w:t>
      </w:r>
      <w:r w:rsidRPr="005870A0">
        <w:rPr>
          <w:b/>
          <w:bCs/>
          <w:lang w:val="fr-FR"/>
        </w:rPr>
        <w:t>alternants, stagiaires, CDD et externes</w:t>
      </w:r>
      <w:r w:rsidRPr="005870A0">
        <w:rPr>
          <w:lang w:val="fr-FR"/>
        </w:rPr>
        <w:t>.</w:t>
      </w:r>
    </w:p>
    <w:p w14:paraId="02DA18A7" w14:textId="77777777" w:rsidR="003855A6" w:rsidRDefault="004D1BF2">
      <w:r>
        <w:pict w14:anchorId="5F04B546">
          <v:rect id="_x0000_i1028" style="width:0;height:1.5pt" o:hralign="center" o:hrstd="t" o:hr="t"/>
        </w:pict>
      </w:r>
    </w:p>
    <w:p w14:paraId="03F06C9A" w14:textId="77777777" w:rsidR="003855A6" w:rsidRDefault="0059715F">
      <w:pPr>
        <w:pStyle w:val="Titre2"/>
      </w:pPr>
      <w:bookmarkStart w:id="12" w:name="_Toc190437841"/>
      <w:bookmarkStart w:id="13" w:name="dell-latitude-5420"/>
      <w:bookmarkEnd w:id="11"/>
      <w:r>
        <w:rPr>
          <w:b/>
          <w:bCs/>
        </w:rPr>
        <w:t>5. Dell Latitude 5420</w:t>
      </w:r>
      <w:bookmarkEnd w:id="12"/>
    </w:p>
    <w:p w14:paraId="398310B0" w14:textId="77777777" w:rsidR="003855A6" w:rsidRPr="005870A0" w:rsidRDefault="0059715F">
      <w:pPr>
        <w:pStyle w:val="Compact"/>
        <w:numPr>
          <w:ilvl w:val="0"/>
          <w:numId w:val="7"/>
        </w:numPr>
        <w:rPr>
          <w:lang w:val="fr-FR"/>
        </w:rPr>
      </w:pPr>
      <w:r w:rsidRPr="005870A0">
        <w:rPr>
          <w:lang w:val="fr-FR"/>
        </w:rPr>
        <w:t xml:space="preserve">(Stock très faible) Réservés aux </w:t>
      </w:r>
      <w:r w:rsidRPr="005870A0">
        <w:rPr>
          <w:b/>
          <w:bCs/>
          <w:lang w:val="fr-FR"/>
        </w:rPr>
        <w:t>nouveaux agents SSR et/ou remplacement d’un 5420</w:t>
      </w:r>
      <w:r w:rsidRPr="005870A0">
        <w:rPr>
          <w:lang w:val="fr-FR"/>
        </w:rPr>
        <w:t>.</w:t>
      </w:r>
    </w:p>
    <w:p w14:paraId="7423F802" w14:textId="77777777" w:rsidR="003855A6" w:rsidRDefault="004D1BF2">
      <w:r>
        <w:pict w14:anchorId="52AB296D">
          <v:rect id="_x0000_i1029" style="width:0;height:1.5pt" o:hralign="center" o:hrstd="t" o:hr="t"/>
        </w:pict>
      </w:r>
    </w:p>
    <w:p w14:paraId="22EE4B9B" w14:textId="77777777" w:rsidR="003855A6" w:rsidRDefault="0059715F">
      <w:pPr>
        <w:pStyle w:val="Titre2"/>
      </w:pPr>
      <w:bookmarkStart w:id="14" w:name="_Toc190437842"/>
      <w:bookmarkStart w:id="15" w:name="configurations-pour-développeurs"/>
      <w:bookmarkEnd w:id="13"/>
      <w:r>
        <w:rPr>
          <w:b/>
          <w:bCs/>
        </w:rPr>
        <w:t xml:space="preserve">6. Configurations pour </w:t>
      </w:r>
      <w:proofErr w:type="spellStart"/>
      <w:r>
        <w:rPr>
          <w:b/>
          <w:bCs/>
        </w:rPr>
        <w:t>développeurs</w:t>
      </w:r>
      <w:bookmarkEnd w:id="14"/>
      <w:proofErr w:type="spellEnd"/>
    </w:p>
    <w:p w14:paraId="2AD73BEC" w14:textId="77777777" w:rsidR="003855A6" w:rsidRDefault="0059715F">
      <w:pPr>
        <w:pStyle w:val="Compact"/>
        <w:numPr>
          <w:ilvl w:val="0"/>
          <w:numId w:val="8"/>
        </w:numPr>
      </w:pPr>
      <w:r>
        <w:rPr>
          <w:b/>
          <w:bCs/>
        </w:rPr>
        <w:t xml:space="preserve">Lenovo ThinkPad 14” </w:t>
      </w:r>
      <w:proofErr w:type="spellStart"/>
      <w:proofErr w:type="gramStart"/>
      <w:r>
        <w:rPr>
          <w:b/>
          <w:bCs/>
        </w:rPr>
        <w:t>ancien</w:t>
      </w:r>
      <w:proofErr w:type="spellEnd"/>
      <w:r>
        <w:t xml:space="preserve"> :</w:t>
      </w:r>
      <w:proofErr w:type="gramEnd"/>
    </w:p>
    <w:p w14:paraId="1E229292" w14:textId="77777777" w:rsidR="003855A6" w:rsidRDefault="0059715F">
      <w:pPr>
        <w:pStyle w:val="Compact"/>
        <w:numPr>
          <w:ilvl w:val="1"/>
          <w:numId w:val="9"/>
        </w:numPr>
      </w:pPr>
      <w:proofErr w:type="spellStart"/>
      <w:r>
        <w:t>Convient</w:t>
      </w:r>
      <w:proofErr w:type="spellEnd"/>
      <w:r>
        <w:t xml:space="preserve"> pour les </w:t>
      </w:r>
      <w:proofErr w:type="spellStart"/>
      <w:r>
        <w:t>développeurs</w:t>
      </w:r>
      <w:proofErr w:type="spellEnd"/>
      <w:r>
        <w:t>.</w:t>
      </w:r>
    </w:p>
    <w:p w14:paraId="2F5DA99B" w14:textId="77777777" w:rsidR="003855A6" w:rsidRPr="005870A0" w:rsidRDefault="0059715F">
      <w:pPr>
        <w:pStyle w:val="Compact"/>
        <w:numPr>
          <w:ilvl w:val="1"/>
          <w:numId w:val="9"/>
        </w:numPr>
        <w:rPr>
          <w:lang w:val="fr-FR"/>
        </w:rPr>
      </w:pPr>
      <w:r w:rsidRPr="005870A0">
        <w:rPr>
          <w:lang w:val="fr-FR"/>
        </w:rPr>
        <w:t>Possibilité d’améliorer les spécifications (RAM + SSD).</w:t>
      </w:r>
    </w:p>
    <w:p w14:paraId="37406C7C" w14:textId="77777777" w:rsidR="003855A6" w:rsidRDefault="004D1BF2">
      <w:r>
        <w:pict w14:anchorId="0B612320">
          <v:rect id="_x0000_i1030" style="width:0;height:1.5pt" o:hralign="center" o:hrstd="t" o:hr="t"/>
        </w:pict>
      </w:r>
    </w:p>
    <w:p w14:paraId="3D8EAE55" w14:textId="77777777" w:rsidR="003855A6" w:rsidRDefault="0059715F">
      <w:pPr>
        <w:pStyle w:val="Titre2"/>
      </w:pPr>
      <w:bookmarkStart w:id="16" w:name="_Toc190437843"/>
      <w:bookmarkEnd w:id="15"/>
      <w:r>
        <w:rPr>
          <w:b/>
          <w:bCs/>
        </w:rPr>
        <w:t>7. Lenovo 16”</w:t>
      </w:r>
      <w:bookmarkStart w:id="17" w:name="lenovo-16"/>
      <w:bookmarkEnd w:id="16"/>
    </w:p>
    <w:p w14:paraId="25C2D231" w14:textId="77777777" w:rsidR="003855A6" w:rsidRPr="005870A0" w:rsidRDefault="0059715F">
      <w:pPr>
        <w:pStyle w:val="Compact"/>
        <w:numPr>
          <w:ilvl w:val="0"/>
          <w:numId w:val="10"/>
        </w:numPr>
        <w:rPr>
          <w:lang w:val="fr-FR"/>
        </w:rPr>
      </w:pPr>
      <w:r w:rsidRPr="005870A0">
        <w:rPr>
          <w:lang w:val="fr-FR"/>
        </w:rPr>
        <w:t xml:space="preserve">À attribuer </w:t>
      </w:r>
      <w:r w:rsidRPr="005870A0">
        <w:rPr>
          <w:b/>
          <w:bCs/>
          <w:lang w:val="fr-FR"/>
        </w:rPr>
        <w:t>uniquement sur prescription médicale</w:t>
      </w:r>
      <w:r w:rsidRPr="005870A0">
        <w:rPr>
          <w:lang w:val="fr-FR"/>
        </w:rPr>
        <w:t>.</w:t>
      </w:r>
    </w:p>
    <w:p w14:paraId="3E065713" w14:textId="77777777" w:rsidR="003855A6" w:rsidRDefault="004D1BF2">
      <w:r>
        <w:pict w14:anchorId="288D4503">
          <v:rect id="_x0000_i1031" style="width:0;height:1.5pt" o:hralign="center" o:hrstd="t" o:hr="t"/>
        </w:pict>
      </w:r>
      <w:bookmarkEnd w:id="3"/>
      <w:bookmarkEnd w:id="17"/>
    </w:p>
    <w:sectPr w:rsidR="003855A6">
      <w:footerReference w:type="even" r:id="rId8"/>
      <w:footerReference w:type="default" r:id="rId9"/>
      <w:footerReference w:type="first" r:id="rId10"/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EE5DC" w14:textId="77777777" w:rsidR="0059715F" w:rsidRDefault="0059715F" w:rsidP="0059715F">
      <w:pPr>
        <w:spacing w:after="0"/>
      </w:pPr>
      <w:r>
        <w:separator/>
      </w:r>
    </w:p>
  </w:endnote>
  <w:endnote w:type="continuationSeparator" w:id="0">
    <w:p w14:paraId="2B9AC01F" w14:textId="77777777" w:rsidR="0059715F" w:rsidRDefault="0059715F" w:rsidP="005971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C132B" w14:textId="77777777" w:rsidR="0059715F" w:rsidRDefault="0059715F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E5BCD" w14:textId="77777777" w:rsidR="0059715F" w:rsidRDefault="0059715F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08FA9" w14:textId="77777777" w:rsidR="0059715F" w:rsidRDefault="0059715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6A3BD" w14:textId="77777777" w:rsidR="0059715F" w:rsidRDefault="0059715F" w:rsidP="0059715F">
      <w:pPr>
        <w:spacing w:after="0"/>
      </w:pPr>
      <w:r>
        <w:separator/>
      </w:r>
    </w:p>
  </w:footnote>
  <w:footnote w:type="continuationSeparator" w:id="0">
    <w:p w14:paraId="2BE084A0" w14:textId="77777777" w:rsidR="0059715F" w:rsidRDefault="0059715F" w:rsidP="0059715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6B2A0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B0A02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F304C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8858244">
    <w:abstractNumId w:val="0"/>
  </w:num>
  <w:num w:numId="2" w16cid:durableId="8927364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11512167">
    <w:abstractNumId w:val="1"/>
  </w:num>
  <w:num w:numId="4" w16cid:durableId="2001421027">
    <w:abstractNumId w:val="1"/>
  </w:num>
  <w:num w:numId="5" w16cid:durableId="347028765">
    <w:abstractNumId w:val="1"/>
  </w:num>
  <w:num w:numId="6" w16cid:durableId="2102287588">
    <w:abstractNumId w:val="1"/>
  </w:num>
  <w:num w:numId="7" w16cid:durableId="670718941">
    <w:abstractNumId w:val="1"/>
  </w:num>
  <w:num w:numId="8" w16cid:durableId="766118930">
    <w:abstractNumId w:val="1"/>
  </w:num>
  <w:num w:numId="9" w16cid:durableId="701326104">
    <w:abstractNumId w:val="1"/>
  </w:num>
  <w:num w:numId="10" w16cid:durableId="12522725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55A6"/>
    <w:rsid w:val="00185F25"/>
    <w:rsid w:val="003855A6"/>
    <w:rsid w:val="004D1BF2"/>
    <w:rsid w:val="005870A0"/>
    <w:rsid w:val="0059715F"/>
    <w:rsid w:val="005D4005"/>
    <w:rsid w:val="007D4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,"/>
  <w:listSeparator w:val=";"/>
  <w14:docId w14:val="05C78989"/>
  <w15:docId w15:val="{063DCBB5-2B33-479D-86B4-D4620B5CC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lledutableau">
    <w:name w:val="Table Grid"/>
    <w:basedOn w:val="TableauNormal"/>
    <w:uiPriority w:val="39"/>
    <w:rsid w:val="005870A0"/>
    <w:pPr>
      <w:spacing w:after="0"/>
    </w:pPr>
    <w:rPr>
      <w:rFonts w:eastAsiaTheme="minorEastAsia"/>
      <w:sz w:val="22"/>
      <w:szCs w:val="22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5870A0"/>
    <w:pPr>
      <w:spacing w:after="160" w:line="259" w:lineRule="auto"/>
      <w:ind w:left="720"/>
      <w:contextualSpacing/>
    </w:pPr>
    <w:rPr>
      <w:rFonts w:eastAsiaTheme="minorEastAsia"/>
      <w:sz w:val="22"/>
      <w:szCs w:val="22"/>
      <w:lang w:val="fr-FR"/>
    </w:rPr>
  </w:style>
  <w:style w:type="paragraph" w:styleId="TM2">
    <w:name w:val="toc 2"/>
    <w:basedOn w:val="Normal"/>
    <w:next w:val="Normal"/>
    <w:autoRedefine/>
    <w:uiPriority w:val="39"/>
    <w:rsid w:val="005870A0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rsid w:val="005870A0"/>
    <w:pPr>
      <w:spacing w:after="100"/>
      <w:ind w:left="480"/>
    </w:pPr>
  </w:style>
  <w:style w:type="paragraph" w:styleId="Pieddepage">
    <w:name w:val="footer"/>
    <w:basedOn w:val="Normal"/>
    <w:link w:val="PieddepageCar"/>
    <w:unhideWhenUsed/>
    <w:rsid w:val="0059715F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5971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c8ed0d54-54d7-4498-9042-bf1d68447b7b}" enabled="1" method="Privileged" siteId="{7512341a-42c3-44bb-beee-e013048f124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00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BISSER SAMY</cp:lastModifiedBy>
  <cp:revision>5</cp:revision>
  <cp:lastPrinted>2025-03-26T10:13:00Z</cp:lastPrinted>
  <dcterms:created xsi:type="dcterms:W3CDTF">2025-02-14T14:01:00Z</dcterms:created>
  <dcterms:modified xsi:type="dcterms:W3CDTF">2025-04-09T08:09:00Z</dcterms:modified>
</cp:coreProperties>
</file>